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584D7" w14:textId="77777777" w:rsidR="00CA6152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lastName</w:t>
                            </w:r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3B18CD83" w14:textId="68DEA67A" w:rsidR="002B1EB9" w:rsidRPr="00D47D70" w:rsidRDefault="00741D04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address}</w:t>
                            </w:r>
                            <w:r w:rsidR="007B31FA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postcode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57B28211" w:rsidR="001A227F" w:rsidRPr="00D47D70" w:rsidRDefault="00A66889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szCs w:val="21"/>
                                <w:lang w:val="en-US"/>
                              </w:rPr>
                              <w:t>T</w:t>
                            </w:r>
                            <w:r w:rsidR="00D85205">
                              <w:rPr>
                                <w:szCs w:val="21"/>
                                <w:lang w:val="en-US"/>
                              </w:rPr>
                              <w:t>est</w:t>
                            </w:r>
                            <w:r w:rsidR="002518C4">
                              <w:rPr>
                                <w:szCs w:val="21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40A584D7" w14:textId="77777777" w:rsidR="00CA6152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lastName</w:t>
                      </w:r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3B18CD83" w14:textId="68DEA67A" w:rsidR="002B1EB9" w:rsidRPr="00D47D70" w:rsidRDefault="00741D04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address}</w:t>
                      </w:r>
                      <w:r w:rsidR="007B31FA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postcode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57B28211" w:rsidR="001A227F" w:rsidRPr="00D47D70" w:rsidRDefault="00A66889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  <w:r>
                        <w:rPr>
                          <w:szCs w:val="21"/>
                          <w:lang w:val="en-US"/>
                        </w:rPr>
                        <w:t>T</w:t>
                      </w:r>
                      <w:r w:rsidR="00D85205">
                        <w:rPr>
                          <w:szCs w:val="21"/>
                          <w:lang w:val="en-US"/>
                        </w:rPr>
                        <w:t>est</w:t>
                      </w:r>
                      <w:r w:rsidR="002518C4">
                        <w:rPr>
                          <w:szCs w:val="21"/>
                          <w:lang w:val="en-US"/>
                        </w:rP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1837D107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2518C4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companyName</w:t>
      </w:r>
      <w:r w:rsidR="00BA0F75">
        <w:rPr>
          <w:sz w:val="20"/>
          <w:szCs w:val="22"/>
        </w:rPr>
        <w:t>Field</w:t>
      </w:r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7634B7B0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B564E3" w14:textId="77777777" w:rsidR="00E74541" w:rsidRDefault="00E74541" w:rsidP="00EF6920">
      <w:pPr>
        <w:spacing w:after="0" w:line="240" w:lineRule="auto"/>
      </w:pPr>
      <w:r>
        <w:separator/>
      </w:r>
    </w:p>
    <w:p w14:paraId="61EC4DA7" w14:textId="77777777" w:rsidR="00E74541" w:rsidRDefault="00E74541"/>
  </w:endnote>
  <w:endnote w:type="continuationSeparator" w:id="0">
    <w:p w14:paraId="62029C35" w14:textId="77777777" w:rsidR="00E74541" w:rsidRDefault="00E74541" w:rsidP="00EF6920">
      <w:pPr>
        <w:spacing w:after="0" w:line="240" w:lineRule="auto"/>
      </w:pPr>
      <w:r>
        <w:continuationSeparator/>
      </w:r>
    </w:p>
    <w:p w14:paraId="192F8123" w14:textId="77777777" w:rsidR="00E74541" w:rsidRDefault="00E74541"/>
  </w:endnote>
  <w:endnote w:type="continuationNotice" w:id="1">
    <w:p w14:paraId="32C93411" w14:textId="77777777" w:rsidR="00E74541" w:rsidRDefault="00E745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2DCA6E" w14:textId="77777777" w:rsidR="00E74541" w:rsidRDefault="00E74541" w:rsidP="00EF6920">
      <w:pPr>
        <w:spacing w:after="0" w:line="240" w:lineRule="auto"/>
      </w:pPr>
      <w:r>
        <w:separator/>
      </w:r>
    </w:p>
    <w:p w14:paraId="23BBA718" w14:textId="77777777" w:rsidR="00E74541" w:rsidRDefault="00E74541"/>
  </w:footnote>
  <w:footnote w:type="continuationSeparator" w:id="0">
    <w:p w14:paraId="0E86F837" w14:textId="77777777" w:rsidR="00E74541" w:rsidRDefault="00E74541" w:rsidP="00EF6920">
      <w:pPr>
        <w:spacing w:after="0" w:line="240" w:lineRule="auto"/>
      </w:pPr>
      <w:r>
        <w:continuationSeparator/>
      </w:r>
    </w:p>
    <w:p w14:paraId="6AED1D89" w14:textId="77777777" w:rsidR="00E74541" w:rsidRDefault="00E74541"/>
  </w:footnote>
  <w:footnote w:type="continuationNotice" w:id="1">
    <w:p w14:paraId="12EE3596" w14:textId="77777777" w:rsidR="00E74541" w:rsidRDefault="00E7454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4BCC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1288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D7BF3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3A77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18C4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2C6F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2EE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2228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25BF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4F4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1D04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1FA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1637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110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4CD0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6889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4AD2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6F8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96B96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152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0D0E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D4E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205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4E0D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4541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4849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2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41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42</cp:revision>
  <cp:lastPrinted>2024-03-08T14:51:00Z</cp:lastPrinted>
  <dcterms:created xsi:type="dcterms:W3CDTF">2024-10-09T07:44:00Z</dcterms:created>
  <dcterms:modified xsi:type="dcterms:W3CDTF">2024-10-1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